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02E6" w:rsidRDefault="00C062A6" w:rsidP="00C062A6">
      <w:pPr>
        <w:pStyle w:val="Heading1"/>
      </w:pPr>
      <w:r>
        <w:t xml:space="preserve">Product </w:t>
      </w:r>
      <w:proofErr w:type="spellStart"/>
      <w:r>
        <w:t>Updation</w:t>
      </w:r>
      <w:proofErr w:type="spellEnd"/>
      <w:r>
        <w:t xml:space="preserve"> Cases</w:t>
      </w:r>
    </w:p>
    <w:p w:rsidR="00B551D2" w:rsidRDefault="00B551D2" w:rsidP="00C062A6"/>
    <w:p w:rsidR="00C062A6" w:rsidRPr="00B551D2" w:rsidRDefault="002D78B4" w:rsidP="00C062A6">
      <w:pPr>
        <w:rPr>
          <w:b/>
          <w:bCs/>
        </w:rPr>
      </w:pPr>
      <w:r w:rsidRPr="00B551D2">
        <w:rPr>
          <w:b/>
          <w:bCs/>
        </w:rPr>
        <w:t>1. Product Updated by Merchant/ Vendor</w:t>
      </w:r>
    </w:p>
    <w:p w:rsidR="002D78B4" w:rsidRPr="002D78B4" w:rsidRDefault="002D78B4" w:rsidP="00C062A6">
      <w:pPr>
        <w:rPr>
          <w:b/>
          <w:bCs/>
        </w:rPr>
      </w:pPr>
      <w:r w:rsidRPr="002D78B4">
        <w:rPr>
          <w:b/>
          <w:bCs/>
        </w:rPr>
        <w:t>Process</w:t>
      </w:r>
    </w:p>
    <w:p w:rsidR="002D78B4" w:rsidRDefault="002D78B4" w:rsidP="00C062A6">
      <w:r>
        <w:t xml:space="preserve">Merchant Sign up/ Login----&gt;  Create A New Product/ Item-----&gt; Enter </w:t>
      </w:r>
      <w:r w:rsidR="00E17B02">
        <w:t>Cost</w:t>
      </w:r>
      <w:r w:rsidR="00250496">
        <w:t>----&gt;Enter N</w:t>
      </w:r>
      <w:r w:rsidR="00E17B02">
        <w:t xml:space="preserve">o. of Item Available </w:t>
      </w:r>
    </w:p>
    <w:p w:rsidR="00512821" w:rsidRDefault="00512821" w:rsidP="00C062A6">
      <w:r>
        <w:t>Price=</w:t>
      </w:r>
      <w:proofErr w:type="spellStart"/>
      <w:r>
        <w:t>Cost+Commission+Tax</w:t>
      </w:r>
      <w:proofErr w:type="spellEnd"/>
    </w:p>
    <w:p w:rsidR="00C52D3F" w:rsidRPr="00C52D3F" w:rsidRDefault="00C52D3F" w:rsidP="00C062A6">
      <w:pPr>
        <w:rPr>
          <w:b/>
          <w:bCs/>
        </w:rPr>
      </w:pPr>
      <w:r w:rsidRPr="00C52D3F">
        <w:rPr>
          <w:b/>
          <w:bCs/>
        </w:rPr>
        <w:t>Delivery</w:t>
      </w:r>
    </w:p>
    <w:p w:rsidR="00512821" w:rsidRDefault="00AB3871" w:rsidP="00C062A6">
      <w:r>
        <w:t xml:space="preserve">Case 1--&gt; </w:t>
      </w:r>
      <w:r w:rsidR="00512821">
        <w:t>Direct Delivery by Merchant</w:t>
      </w:r>
      <w:r>
        <w:t xml:space="preserve"> after Packing and label pasting </w:t>
      </w:r>
      <w:r w:rsidR="00C52D3F">
        <w:t xml:space="preserve">by Post Office or Courier Partner Price will be collected and </w:t>
      </w:r>
      <w:r w:rsidR="00B551D2">
        <w:t>deposited to our bank.</w:t>
      </w:r>
    </w:p>
    <w:p w:rsidR="00B551D2" w:rsidRDefault="00B551D2" w:rsidP="00C062A6">
      <w:r>
        <w:t>We will transfer the amount to Merchant.</w:t>
      </w:r>
    </w:p>
    <w:p w:rsidR="00B551D2" w:rsidRDefault="00AB3871" w:rsidP="00156063">
      <w:r>
        <w:t xml:space="preserve">Case 2--&gt; Product </w:t>
      </w:r>
      <w:r w:rsidR="00080B5E">
        <w:t>collected by our delivery boy he submits it to our office, the product delivers after labeling.</w:t>
      </w:r>
    </w:p>
    <w:p w:rsidR="00156063" w:rsidRPr="00B551D2" w:rsidRDefault="00156063" w:rsidP="00156063">
      <w:pPr>
        <w:rPr>
          <w:b/>
          <w:bCs/>
        </w:rPr>
      </w:pPr>
      <w:r w:rsidRPr="00B551D2">
        <w:rPr>
          <w:b/>
          <w:bCs/>
        </w:rPr>
        <w:t xml:space="preserve">2. Product Updated by </w:t>
      </w:r>
      <w:r w:rsidR="00512821" w:rsidRPr="00B551D2">
        <w:rPr>
          <w:b/>
          <w:bCs/>
        </w:rPr>
        <w:t>Admin/MIS</w:t>
      </w:r>
    </w:p>
    <w:p w:rsidR="00156063" w:rsidRPr="002D78B4" w:rsidRDefault="00156063" w:rsidP="00156063">
      <w:pPr>
        <w:rPr>
          <w:b/>
          <w:bCs/>
        </w:rPr>
      </w:pPr>
      <w:r w:rsidRPr="002D78B4">
        <w:rPr>
          <w:b/>
          <w:bCs/>
        </w:rPr>
        <w:t>Process</w:t>
      </w:r>
    </w:p>
    <w:p w:rsidR="00156063" w:rsidRDefault="00512821" w:rsidP="00156063">
      <w:r>
        <w:t>Admin</w:t>
      </w:r>
      <w:r w:rsidR="00156063">
        <w:t xml:space="preserve"> Sign up/ Login----&gt;  Create A New Product/ Item-----&gt; Enter Cost----&gt;Enter No. of Item Available </w:t>
      </w:r>
    </w:p>
    <w:p w:rsidR="00156063" w:rsidRPr="00C062A6" w:rsidRDefault="00156063" w:rsidP="00C062A6"/>
    <w:sectPr w:rsidR="00156063" w:rsidRPr="00C062A6" w:rsidSect="00156063"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CzsDAwtzQ2NgViEyUdpeDU4uLM/DyQAsNaAL4hYhUsAAAA"/>
  </w:docVars>
  <w:rsids>
    <w:rsidRoot w:val="00C062A6"/>
    <w:rsid w:val="00080B5E"/>
    <w:rsid w:val="00156063"/>
    <w:rsid w:val="00250496"/>
    <w:rsid w:val="002D78B4"/>
    <w:rsid w:val="00512821"/>
    <w:rsid w:val="00A202E6"/>
    <w:rsid w:val="00AB3871"/>
    <w:rsid w:val="00B551D2"/>
    <w:rsid w:val="00C062A6"/>
    <w:rsid w:val="00C52D3F"/>
    <w:rsid w:val="00E17B0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02E6"/>
  </w:style>
  <w:style w:type="paragraph" w:styleId="Heading1">
    <w:name w:val="heading 1"/>
    <w:basedOn w:val="Normal"/>
    <w:next w:val="Normal"/>
    <w:link w:val="Heading1Char"/>
    <w:uiPriority w:val="9"/>
    <w:qFormat/>
    <w:rsid w:val="00C062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2A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ran</dc:creator>
  <cp:lastModifiedBy>imran</cp:lastModifiedBy>
  <cp:revision>20</cp:revision>
  <dcterms:created xsi:type="dcterms:W3CDTF">2019-12-13T05:21:00Z</dcterms:created>
  <dcterms:modified xsi:type="dcterms:W3CDTF">2019-12-13T06:27:00Z</dcterms:modified>
</cp:coreProperties>
</file>